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08D7EBDB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2C590A4C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7736C077" wp14:editId="0A828BE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EECD2EF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0E65060D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54A5D180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7862FEDA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6D5BA7EB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E7FF15F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34F5B8AC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5DD7A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34E7BF2" w14:textId="34EB904C" w:rsidR="00305DB4" w:rsidRPr="00DA2355" w:rsidRDefault="00F72C3B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lek Kunt Hacıoğlu</w:t>
            </w:r>
          </w:p>
        </w:tc>
      </w:tr>
      <w:tr w:rsidR="00305DB4" w:rsidRPr="00DA2355" w14:paraId="42200D07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A7C72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44F2B5" w14:textId="1D77028C" w:rsidR="00305DB4" w:rsidRPr="00DA2355" w:rsidRDefault="00F72C3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limer Malzeme Mühendisliği</w:t>
            </w:r>
          </w:p>
        </w:tc>
      </w:tr>
      <w:tr w:rsidR="00305DB4" w:rsidRPr="00DA2355" w14:paraId="60BCADB2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0A85F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86834C1" w14:textId="13DE8782" w:rsidR="00305DB4" w:rsidRPr="00DA2355" w:rsidRDefault="00F72C3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72C3B">
              <w:rPr>
                <w:rFonts w:ascii="Times New Roman" w:hAnsi="Times New Roman" w:cs="Times New Roman"/>
                <w:sz w:val="24"/>
                <w:szCs w:val="24"/>
              </w:rPr>
              <w:t>Dr. Öğr. Üyesi Ömer Yunus GÜMÜŞ</w:t>
            </w:r>
          </w:p>
        </w:tc>
      </w:tr>
      <w:tr w:rsidR="004B17FC" w:rsidRPr="00DA2355" w14:paraId="2E3BCFFD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16080D9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14A58D38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7A6D781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6A64B59" w14:textId="4151B176" w:rsidR="007F33E0" w:rsidRPr="00DA2355" w:rsidRDefault="00D719A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ık Poimerlerin piroliz İle Değerlendirilmesi</w:t>
            </w:r>
          </w:p>
        </w:tc>
      </w:tr>
      <w:tr w:rsidR="007A0ED3" w:rsidRPr="00DA2355" w14:paraId="581068C5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E2768CC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8EC3094" w14:textId="5B936318" w:rsidR="007A0ED3" w:rsidRPr="00DA2355" w:rsidRDefault="00F72C3B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0B7954" w:rsidRPr="00DA2355" w14:paraId="4E5EBE2E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8902097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C3EFE39" w14:textId="6BFDC832" w:rsidR="000B7954" w:rsidRPr="00DA2355" w:rsidRDefault="00F72C3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line 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7ABA17B" w14:textId="46EA6FBA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72C3B">
              <w:rPr>
                <w:rFonts w:ascii="Times New Roman" w:hAnsi="Times New Roman" w:cs="Times New Roman"/>
                <w:sz w:val="24"/>
                <w:szCs w:val="24"/>
              </w:rPr>
              <w:t>20:00</w:t>
            </w:r>
          </w:p>
        </w:tc>
      </w:tr>
      <w:tr w:rsidR="007A0ED3" w:rsidRPr="00DA2355" w14:paraId="3A931359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3B2C407" w14:textId="77777777" w:rsidR="007A0ED3" w:rsidRDefault="00CB00EF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4C28566" w14:textId="77777777" w:rsidR="00F72C3B" w:rsidRDefault="00F72C3B" w:rsidP="00F72C3B">
            <w:pPr>
              <w:rPr>
                <w:rFonts w:ascii="Segoe UI" w:hAnsi="Segoe UI" w:cs="Segoe UI"/>
                <w:color w:val="252424"/>
              </w:rPr>
            </w:pPr>
            <w:hyperlink r:id="rId8" w:tgtFrame="_blank" w:history="1">
              <w:r>
                <w:rPr>
                  <w:rStyle w:val="Kpr"/>
                  <w:rFonts w:ascii="Segoe UI Semibold" w:hAnsi="Segoe UI Semibold" w:cs="Segoe UI Semibold"/>
                  <w:color w:val="6264A7"/>
                  <w:sz w:val="21"/>
                  <w:szCs w:val="21"/>
                </w:rPr>
                <w:t>Toplantıya katılmak için buraya tıklayın</w:t>
              </w:r>
            </w:hyperlink>
            <w:r>
              <w:rPr>
                <w:rFonts w:ascii="Segoe UI" w:hAnsi="Segoe UI" w:cs="Segoe UI"/>
                <w:color w:val="252424"/>
              </w:rPr>
              <w:t xml:space="preserve"> </w:t>
            </w:r>
          </w:p>
          <w:p w14:paraId="1C1707CD" w14:textId="77777777" w:rsidR="007A0ED3" w:rsidRPr="00F72C3B" w:rsidRDefault="007A0ED3" w:rsidP="00C757A1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163BBC" w:rsidRPr="00DA2355" w14:paraId="74CA1083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75A08EF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4159D3B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1C3DA332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03AA88F0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40541583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6E86E33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1DD850B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E9CC96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FE66CB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5E5D0E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C8CADC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BF4509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6C37BE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47533B8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5F4DFBC6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4DC0C447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even" r:id="rId10"/>
      <w:footerReference w:type="defaul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D2950" w14:textId="77777777" w:rsidR="00247B26" w:rsidRDefault="00247B26" w:rsidP="005F3207">
      <w:pPr>
        <w:spacing w:after="0" w:line="240" w:lineRule="auto"/>
      </w:pPr>
      <w:r>
        <w:separator/>
      </w:r>
    </w:p>
  </w:endnote>
  <w:endnote w:type="continuationSeparator" w:id="0">
    <w:p w14:paraId="1226552B" w14:textId="77777777" w:rsidR="00247B26" w:rsidRDefault="00247B26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40010" w14:textId="48CCF4DD" w:rsidR="00F54AA6" w:rsidRDefault="00F54AA6">
    <w:pPr>
      <w:pStyle w:val="AltBilgi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9DA9C92" wp14:editId="57B3C9FF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8255" b="0"/>
              <wp:wrapNone/>
              <wp:docPr id="1822219728" name="Metin Kutusu 2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3952971" w14:textId="4C63B109" w:rsidR="00F54AA6" w:rsidRPr="00F54AA6" w:rsidRDefault="00F54AA6" w:rsidP="00F54AA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4"/>
                              <w:szCs w:val="24"/>
                            </w:rPr>
                          </w:pPr>
                          <w:r w:rsidRPr="00F54AA6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4"/>
                              <w:szCs w:val="24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DA9C92" id="_x0000_t202" coordsize="21600,21600" o:spt="202" path="m,l,21600r21600,l21600,xe">
              <v:stroke joinstyle="miter"/>
              <v:path gradientshapeok="t" o:connecttype="rect"/>
            </v:shapetype>
            <v:shape id="Metin Kutusu 2" o:spid="_x0000_s1026" type="#_x0000_t202" alt="Internal" style="position:absolute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" filled="f" stroked="f">
              <v:fill o:detectmouseclick="t"/>
              <v:textbox style="mso-fit-shape-to-text:t" inset="0,0,0,15pt">
                <w:txbxContent>
                  <w:p w14:paraId="43952971" w14:textId="4C63B109" w:rsidR="00F54AA6" w:rsidRPr="00F54AA6" w:rsidRDefault="00F54AA6" w:rsidP="00F54AA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8000"/>
                        <w:sz w:val="24"/>
                        <w:szCs w:val="24"/>
                      </w:rPr>
                    </w:pPr>
                    <w:r w:rsidRPr="00F54AA6">
                      <w:rPr>
                        <w:rFonts w:ascii="Calibri" w:eastAsia="Calibri" w:hAnsi="Calibri" w:cs="Calibri"/>
                        <w:noProof/>
                        <w:color w:val="008000"/>
                        <w:sz w:val="24"/>
                        <w:szCs w:val="24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0A08949D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3B8E8ABD" w14:textId="22F53453" w:rsidR="005F3207" w:rsidRPr="005F3207" w:rsidRDefault="00F54AA6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>
            <w:rPr>
              <w:rFonts w:asciiTheme="minorHAnsi" w:hAnsiTheme="minorHAnsi" w:cstheme="minorHAnsi"/>
              <w:noProof/>
            </w:rPr>
            <mc:AlternateContent>
              <mc:Choice Requires="wps">
                <w:drawing>
                  <wp:anchor distT="0" distB="0" distL="0" distR="0" simplePos="0" relativeHeight="251660288" behindDoc="0" locked="0" layoutInCell="1" allowOverlap="1" wp14:anchorId="33E528F9" wp14:editId="64CA5073">
                    <wp:simplePos x="523875" y="9896475"/>
                    <wp:positionH relativeFrom="page">
                      <wp:align>center</wp:align>
                    </wp:positionH>
                    <wp:positionV relativeFrom="page">
                      <wp:align>bottom</wp:align>
                    </wp:positionV>
                    <wp:extent cx="443865" cy="443865"/>
                    <wp:effectExtent l="0" t="0" r="8255" b="0"/>
                    <wp:wrapNone/>
                    <wp:docPr id="28266318" name="Metin Kutusu 3" descr="Internal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classificationOutcomeType="ft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43865" cy="443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8F69420" w14:textId="069D6F16" w:rsidR="00F54AA6" w:rsidRPr="00F54AA6" w:rsidRDefault="00F54AA6" w:rsidP="00F54AA6">
                                <w:pPr>
                                  <w:spacing w:after="0"/>
                                  <w:rPr>
                                    <w:rFonts w:ascii="Calibri" w:eastAsia="Calibri" w:hAnsi="Calibri" w:cs="Calibri"/>
                                    <w:noProof/>
                                    <w:color w:val="008000"/>
                                    <w:sz w:val="24"/>
                                    <w:szCs w:val="24"/>
                                  </w:rPr>
                                </w:pPr>
                                <w:r w:rsidRPr="00F54AA6">
                                  <w:rPr>
                                    <w:rFonts w:ascii="Calibri" w:eastAsia="Calibri" w:hAnsi="Calibri" w:cs="Calibri"/>
                                    <w:noProof/>
                                    <w:color w:val="008000"/>
                                    <w:sz w:val="24"/>
                                    <w:szCs w:val="24"/>
                                  </w:rPr>
                                  <w:t>Intern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33E528F9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3" o:spid="_x0000_s1027" type="#_x0000_t202" alt="Internal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" filled="f" stroked="f">
                    <v:fill o:detectmouseclick="t"/>
                    <v:textbox style="mso-fit-shape-to-text:t" inset="0,0,0,15pt">
                      <w:txbxContent>
                        <w:p w14:paraId="58F69420" w14:textId="069D6F16" w:rsidR="00F54AA6" w:rsidRPr="00F54AA6" w:rsidRDefault="00F54AA6" w:rsidP="00F54AA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4"/>
                              <w:szCs w:val="24"/>
                            </w:rPr>
                          </w:pPr>
                          <w:r w:rsidRPr="00F54AA6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4"/>
                              <w:szCs w:val="24"/>
                            </w:rPr>
                            <w:t>Internal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5F3207" w:rsidRPr="005F3207">
            <w:rPr>
              <w:rFonts w:asciiTheme="minorHAnsi" w:hAnsiTheme="minorHAnsi" w:cstheme="minorHAnsi"/>
            </w:rPr>
            <w:t>Seminer Duyuru Formu</w:t>
          </w:r>
          <w:r w:rsidR="005F3207"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666D4F06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CB00EF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0A7D7545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C03688">
            <w:rPr>
              <w:rFonts w:asciiTheme="minorHAnsi" w:hAnsiTheme="minorHAnsi" w:cstheme="minorHAnsi"/>
              <w:b/>
            </w:rPr>
            <w:t xml:space="preserve"> DR_1</w:t>
          </w:r>
        </w:p>
      </w:tc>
    </w:tr>
  </w:tbl>
  <w:p w14:paraId="0639F586" w14:textId="77777777" w:rsidR="005F3207" w:rsidRDefault="005F3207" w:rsidP="005F320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AEFDC" w14:textId="00682230" w:rsidR="00F54AA6" w:rsidRDefault="00F54AA6">
    <w:pPr>
      <w:pStyle w:val="AltBilgi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5F436D2" wp14:editId="5030CC7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8255" b="0"/>
              <wp:wrapNone/>
              <wp:docPr id="2001873331" name="Metin Kutusu 1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5ED5785" w14:textId="1D4340C5" w:rsidR="00F54AA6" w:rsidRPr="00F54AA6" w:rsidRDefault="00F54AA6" w:rsidP="00F54AA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4"/>
                              <w:szCs w:val="24"/>
                            </w:rPr>
                          </w:pPr>
                          <w:r w:rsidRPr="00F54AA6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4"/>
                              <w:szCs w:val="24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5F436D2" id="_x0000_t202" coordsize="21600,21600" o:spt="202" path="m,l,21600r21600,l21600,xe">
              <v:stroke joinstyle="miter"/>
              <v:path gradientshapeok="t" o:connecttype="rect"/>
            </v:shapetype>
            <v:shape id="Metin Kutusu 1" o:spid="_x0000_s1028" type="#_x0000_t202" alt="Internal" style="position:absolute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LjdbhwLAgAAHAQAAA4A&#10;AAAAAAAAAAAAAAAALgIAAGRycy9lMm9Eb2MueG1sUEsBAi0AFAAGAAgAAAAhADft0fjZAAAAAwEA&#10;AA8AAAAAAAAAAAAAAAAAZQQAAGRycy9kb3ducmV2LnhtbFBLBQYAAAAABAAEAPMAAABrBQAAAAA=&#10;" filled="f" stroked="f">
              <v:fill o:detectmouseclick="t"/>
              <v:textbox style="mso-fit-shape-to-text:t" inset="0,0,0,15pt">
                <w:txbxContent>
                  <w:p w14:paraId="25ED5785" w14:textId="1D4340C5" w:rsidR="00F54AA6" w:rsidRPr="00F54AA6" w:rsidRDefault="00F54AA6" w:rsidP="00F54AA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8000"/>
                        <w:sz w:val="24"/>
                        <w:szCs w:val="24"/>
                      </w:rPr>
                    </w:pPr>
                    <w:r w:rsidRPr="00F54AA6">
                      <w:rPr>
                        <w:rFonts w:ascii="Calibri" w:eastAsia="Calibri" w:hAnsi="Calibri" w:cs="Calibri"/>
                        <w:noProof/>
                        <w:color w:val="008000"/>
                        <w:sz w:val="24"/>
                        <w:szCs w:val="24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C7BF8" w14:textId="77777777" w:rsidR="00247B26" w:rsidRDefault="00247B26" w:rsidP="005F3207">
      <w:pPr>
        <w:spacing w:after="0" w:line="240" w:lineRule="auto"/>
      </w:pPr>
      <w:r>
        <w:separator/>
      </w:r>
    </w:p>
  </w:footnote>
  <w:footnote w:type="continuationSeparator" w:id="0">
    <w:p w14:paraId="32D4A69F" w14:textId="77777777" w:rsidR="00247B26" w:rsidRDefault="00247B26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4456825">
    <w:abstractNumId w:val="3"/>
  </w:num>
  <w:num w:numId="2" w16cid:durableId="1638412846">
    <w:abstractNumId w:val="1"/>
  </w:num>
  <w:num w:numId="3" w16cid:durableId="1149324272">
    <w:abstractNumId w:val="2"/>
  </w:num>
  <w:num w:numId="4" w16cid:durableId="7623844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8538D"/>
    <w:rsid w:val="000A2DBF"/>
    <w:rsid w:val="000B7954"/>
    <w:rsid w:val="0014078E"/>
    <w:rsid w:val="0016288D"/>
    <w:rsid w:val="00163BBC"/>
    <w:rsid w:val="00164614"/>
    <w:rsid w:val="00247B26"/>
    <w:rsid w:val="00295749"/>
    <w:rsid w:val="00305DB4"/>
    <w:rsid w:val="003225B6"/>
    <w:rsid w:val="00346F50"/>
    <w:rsid w:val="003831AA"/>
    <w:rsid w:val="003D4518"/>
    <w:rsid w:val="004A1535"/>
    <w:rsid w:val="004B17FC"/>
    <w:rsid w:val="005039B4"/>
    <w:rsid w:val="005242BE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A2030A"/>
    <w:rsid w:val="00A556EE"/>
    <w:rsid w:val="00B028F7"/>
    <w:rsid w:val="00B55079"/>
    <w:rsid w:val="00B84B04"/>
    <w:rsid w:val="00B905E2"/>
    <w:rsid w:val="00C03688"/>
    <w:rsid w:val="00C256DD"/>
    <w:rsid w:val="00C57BCF"/>
    <w:rsid w:val="00C757A1"/>
    <w:rsid w:val="00CB00EF"/>
    <w:rsid w:val="00CB34AE"/>
    <w:rsid w:val="00D27BE1"/>
    <w:rsid w:val="00D35FCF"/>
    <w:rsid w:val="00D719A5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54AA6"/>
    <w:rsid w:val="00F72C3B"/>
    <w:rsid w:val="00FA5A88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91B83D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mlenmeyenBahsetme">
    <w:name w:val="Unresolved Mention"/>
    <w:basedOn w:val="VarsaylanParagrafYazTipi"/>
    <w:uiPriority w:val="99"/>
    <w:semiHidden/>
    <w:unhideWhenUsed/>
    <w:rsid w:val="00F72C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27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ZjJmYzE0M2EtOWFiOC00MzBhLTk5MWQtNzkxYzliNGFhZTFm%40thread.v2/0?context=%7b%22Tid%22%3a%2263d63981-8f40-4ab2-a0cc-299291d700fc%22%2c%22Oid%22%3a%22d5c36b3f-1de1-453e-835c-c9c9bccc2ab5%22%7d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Hacioglu Melek</cp:lastModifiedBy>
  <cp:revision>7</cp:revision>
  <cp:lastPrinted>2020-06-01T13:59:00Z</cp:lastPrinted>
  <dcterms:created xsi:type="dcterms:W3CDTF">2021-08-12T09:53:00Z</dcterms:created>
  <dcterms:modified xsi:type="dcterms:W3CDTF">2024-01-04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775229b3,6c9cddd0,1af4f4e</vt:lpwstr>
  </property>
  <property fmtid="{D5CDD505-2E9C-101B-9397-08002B2CF9AE}" pid="3" name="ClassificationContentMarkingFooterFontProps">
    <vt:lpwstr>#008000,12,Calibri</vt:lpwstr>
  </property>
  <property fmtid="{D5CDD505-2E9C-101B-9397-08002B2CF9AE}" pid="4" name="ClassificationContentMarkingFooterText">
    <vt:lpwstr>Internal</vt:lpwstr>
  </property>
  <property fmtid="{D5CDD505-2E9C-101B-9397-08002B2CF9AE}" pid="5" name="MSIP_Label_3d3f2230-7ebf-412d-b6ae-34ad9d4c480c_Enabled">
    <vt:lpwstr>true</vt:lpwstr>
  </property>
  <property fmtid="{D5CDD505-2E9C-101B-9397-08002B2CF9AE}" pid="6" name="MSIP_Label_3d3f2230-7ebf-412d-b6ae-34ad9d4c480c_SetDate">
    <vt:lpwstr>2024-01-04T08:35:29Z</vt:lpwstr>
  </property>
  <property fmtid="{D5CDD505-2E9C-101B-9397-08002B2CF9AE}" pid="7" name="MSIP_Label_3d3f2230-7ebf-412d-b6ae-34ad9d4c480c_Method">
    <vt:lpwstr>Standard</vt:lpwstr>
  </property>
  <property fmtid="{D5CDD505-2E9C-101B-9397-08002B2CF9AE}" pid="8" name="MSIP_Label_3d3f2230-7ebf-412d-b6ae-34ad9d4c480c_Name">
    <vt:lpwstr>Not Protected - Internal</vt:lpwstr>
  </property>
  <property fmtid="{D5CDD505-2E9C-101B-9397-08002B2CF9AE}" pid="9" name="MSIP_Label_3d3f2230-7ebf-412d-b6ae-34ad9d4c480c_SiteId">
    <vt:lpwstr>63d63981-8f40-4ab2-a0cc-299291d700fc</vt:lpwstr>
  </property>
  <property fmtid="{D5CDD505-2E9C-101B-9397-08002B2CF9AE}" pid="10" name="MSIP_Label_3d3f2230-7ebf-412d-b6ae-34ad9d4c480c_ActionId">
    <vt:lpwstr>88ae0457-fc53-43e3-88df-5d936319d159</vt:lpwstr>
  </property>
  <property fmtid="{D5CDD505-2E9C-101B-9397-08002B2CF9AE}" pid="11" name="MSIP_Label_3d3f2230-7ebf-412d-b6ae-34ad9d4c480c_ContentBits">
    <vt:lpwstr>2</vt:lpwstr>
  </property>
</Properties>
</file>